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11B" w:rsidRDefault="007F4CF9" w:rsidP="0052411B">
      <w:pPr>
        <w:tabs>
          <w:tab w:val="right" w:pos="9360"/>
        </w:tabs>
        <w:spacing w:after="0"/>
      </w:pPr>
      <w:r>
        <w:rPr>
          <w:b/>
          <w:smallCaps/>
          <w:sz w:val="32"/>
        </w:rPr>
        <w:t>Stev</w:t>
      </w:r>
      <w:bookmarkStart w:id="0" w:name="_GoBack"/>
      <w:bookmarkEnd w:id="0"/>
      <w:r w:rsidR="00DE3A72" w:rsidRPr="00FB6B37">
        <w:rPr>
          <w:b/>
          <w:smallCaps/>
          <w:sz w:val="32"/>
        </w:rPr>
        <w:t>en Cox</w:t>
      </w:r>
      <w:r w:rsidR="0052411B">
        <w:tab/>
      </w:r>
      <w:r w:rsidR="0052411B" w:rsidRPr="0052411B">
        <w:t>scox@wwrfresource.com</w:t>
      </w:r>
    </w:p>
    <w:p w:rsidR="0052411B" w:rsidRPr="0052411B" w:rsidRDefault="0052411B" w:rsidP="0052411B">
      <w:pPr>
        <w:tabs>
          <w:tab w:val="right" w:pos="9360"/>
        </w:tabs>
        <w:spacing w:after="0"/>
      </w:pPr>
      <w:r w:rsidRPr="00FB6B37">
        <w:rPr>
          <w:i/>
          <w:sz w:val="24"/>
        </w:rPr>
        <w:t>Construction / Warehouse / Manufacturing / Welding</w:t>
      </w:r>
      <w:r>
        <w:rPr>
          <w:i/>
        </w:rPr>
        <w:tab/>
        <w:t xml:space="preserve">Message: </w:t>
      </w:r>
      <w:r>
        <w:t>(316) 265-5211 ext. 208</w:t>
      </w:r>
    </w:p>
    <w:p w:rsidR="0052411B" w:rsidRDefault="0052411B" w:rsidP="00FB6B37">
      <w:pPr>
        <w:pBdr>
          <w:bottom w:val="single" w:sz="4" w:space="1" w:color="auto"/>
        </w:pBdr>
        <w:jc w:val="right"/>
      </w:pPr>
      <w:r>
        <w:t>401 S. Emporia, Wichita, KS 67202</w:t>
      </w:r>
    </w:p>
    <w:p w:rsidR="0052411B" w:rsidRPr="00FB6B37" w:rsidRDefault="0052411B" w:rsidP="00DE3A72">
      <w:pPr>
        <w:rPr>
          <w:b/>
          <w:smallCaps/>
        </w:rPr>
      </w:pPr>
      <w:r w:rsidRPr="00FB6B37">
        <w:rPr>
          <w:b/>
          <w:smallCaps/>
        </w:rPr>
        <w:t>Summary of Qualifications</w:t>
      </w:r>
    </w:p>
    <w:p w:rsidR="0052411B" w:rsidRDefault="0052411B" w:rsidP="0052411B">
      <w:pPr>
        <w:pStyle w:val="ListParagraph"/>
        <w:numPr>
          <w:ilvl w:val="0"/>
          <w:numId w:val="1"/>
        </w:numPr>
      </w:pPr>
      <w:r>
        <w:t>Versatile, hands-on employee with 15 years’ experience in the farming and cattle industries.</w:t>
      </w:r>
    </w:p>
    <w:p w:rsidR="0052411B" w:rsidRDefault="0052411B" w:rsidP="0052411B">
      <w:pPr>
        <w:pStyle w:val="ListParagraph"/>
        <w:numPr>
          <w:ilvl w:val="0"/>
          <w:numId w:val="1"/>
        </w:numPr>
      </w:pPr>
      <w:r>
        <w:t>Also has 3 years of experience working on construction projects.</w:t>
      </w:r>
    </w:p>
    <w:p w:rsidR="0052411B" w:rsidRDefault="0052411B" w:rsidP="0052411B">
      <w:pPr>
        <w:pStyle w:val="ListParagraph"/>
        <w:numPr>
          <w:ilvl w:val="0"/>
          <w:numId w:val="1"/>
        </w:numPr>
      </w:pPr>
      <w:r>
        <w:t>Very knowledgable about cattle and crops and how to maintain both.</w:t>
      </w:r>
    </w:p>
    <w:p w:rsidR="0052411B" w:rsidRDefault="0052411B" w:rsidP="0052411B">
      <w:pPr>
        <w:pStyle w:val="ListParagraph"/>
        <w:numPr>
          <w:ilvl w:val="0"/>
          <w:numId w:val="1"/>
        </w:numPr>
      </w:pPr>
      <w:r>
        <w:t>Enjoys working outside, around others and can work independently to get the job done.</w:t>
      </w:r>
    </w:p>
    <w:p w:rsidR="0052411B" w:rsidRDefault="0052411B" w:rsidP="0052411B">
      <w:pPr>
        <w:pStyle w:val="ListParagraph"/>
        <w:numPr>
          <w:ilvl w:val="0"/>
          <w:numId w:val="1"/>
        </w:numPr>
      </w:pPr>
      <w:r>
        <w:t>Comfortable operating a variety of farm equipment and machines.</w:t>
      </w:r>
    </w:p>
    <w:p w:rsidR="0052411B" w:rsidRPr="00FB6B37" w:rsidRDefault="0052411B" w:rsidP="00DE3A72">
      <w:pPr>
        <w:rPr>
          <w:b/>
          <w:smallCaps/>
        </w:rPr>
      </w:pPr>
      <w:r w:rsidRPr="00FB6B37">
        <w:rPr>
          <w:b/>
          <w:smallCaps/>
        </w:rPr>
        <w:t>Functional Overview</w:t>
      </w:r>
    </w:p>
    <w:p w:rsidR="0052411B" w:rsidRPr="0052411B" w:rsidRDefault="0052411B" w:rsidP="00DE3A72">
      <w:pPr>
        <w:rPr>
          <w:i/>
        </w:rPr>
      </w:pPr>
      <w:r w:rsidRPr="0052411B">
        <w:rPr>
          <w:i/>
        </w:rPr>
        <w:t>Farm Laborer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Build and maintain smooth wire and barbed wire fences around pastures and crops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Feed silage, grass hay, corn, alfalfa from round bale feeders and in feed bunks with tractors/trucks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Move cattle to and from different pastures depending on season, using ATVs, trucks, or livestock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Brand, band, tag, and doctor cattle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Drive trucks and trailers with cattle loads to sale ring or other destinations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Maintain all equipment and their implement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Work and maintain fields as needed to prepare for harvest or planting.</w:t>
      </w:r>
    </w:p>
    <w:p w:rsidR="0052411B" w:rsidRDefault="0052411B" w:rsidP="0052411B">
      <w:pPr>
        <w:pStyle w:val="ListParagraph"/>
        <w:numPr>
          <w:ilvl w:val="0"/>
          <w:numId w:val="2"/>
        </w:numPr>
      </w:pPr>
      <w:r>
        <w:t>Harvest wheat, milo, and corn.</w:t>
      </w:r>
    </w:p>
    <w:p w:rsidR="0052411B" w:rsidRPr="0052411B" w:rsidRDefault="0052411B" w:rsidP="00DE3A72">
      <w:pPr>
        <w:rPr>
          <w:i/>
        </w:rPr>
      </w:pPr>
      <w:r w:rsidRPr="0052411B">
        <w:rPr>
          <w:i/>
        </w:rPr>
        <w:t>Construction Laborer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Set up forms to pour concrete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Perform various forms of dirt work with tractors, loaders, and backhoes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Setup and build Morton buildings from start to finish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Properly use and read tape measures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Work long hours as needed by nature of various positions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Shingle roof with various types of materials.</w:t>
      </w:r>
    </w:p>
    <w:p w:rsidR="0052411B" w:rsidRDefault="0052411B" w:rsidP="0052411B">
      <w:pPr>
        <w:pStyle w:val="ListParagraph"/>
        <w:numPr>
          <w:ilvl w:val="0"/>
          <w:numId w:val="3"/>
        </w:numPr>
      </w:pPr>
      <w:r>
        <w:t>Operate hand and power tools, such as power saws, planers, jointers, routers, and pneumatics.</w:t>
      </w:r>
    </w:p>
    <w:p w:rsidR="0052411B" w:rsidRDefault="0052411B" w:rsidP="00DE3A72">
      <w:pPr>
        <w:pStyle w:val="ListParagraph"/>
        <w:numPr>
          <w:ilvl w:val="0"/>
          <w:numId w:val="3"/>
        </w:numPr>
      </w:pPr>
      <w:r>
        <w:t>Cut and put up siding for various forms of houses.</w:t>
      </w:r>
    </w:p>
    <w:p w:rsidR="0052411B" w:rsidRDefault="0052411B" w:rsidP="00DE3A72">
      <w:pPr>
        <w:pStyle w:val="ListParagraph"/>
        <w:numPr>
          <w:ilvl w:val="0"/>
          <w:numId w:val="3"/>
        </w:numPr>
      </w:pPr>
      <w:r>
        <w:t>Weld simple jobs with tack, mig, and arc welding.</w:t>
      </w:r>
    </w:p>
    <w:p w:rsidR="0052411B" w:rsidRPr="00FB6B37" w:rsidRDefault="0052411B" w:rsidP="00DE3A72">
      <w:pPr>
        <w:rPr>
          <w:b/>
          <w:smallCaps/>
        </w:rPr>
      </w:pPr>
      <w:r w:rsidRPr="00FB6B37">
        <w:rPr>
          <w:b/>
          <w:smallCaps/>
        </w:rPr>
        <w:t>Employment History</w:t>
      </w:r>
    </w:p>
    <w:p w:rsidR="00FB6B37" w:rsidRDefault="0052411B" w:rsidP="00FB6B37">
      <w:pPr>
        <w:pStyle w:val="ListParagraph"/>
        <w:numPr>
          <w:ilvl w:val="0"/>
          <w:numId w:val="4"/>
        </w:numPr>
        <w:tabs>
          <w:tab w:val="left" w:pos="3240"/>
          <w:tab w:val="left" w:pos="6480"/>
          <w:tab w:val="right" w:pos="9360"/>
        </w:tabs>
      </w:pPr>
      <w:r w:rsidRPr="00FB6B37">
        <w:rPr>
          <w:i/>
        </w:rPr>
        <w:t>Construction Laborer</w:t>
      </w:r>
      <w:r>
        <w:tab/>
        <w:t>Racette Construction</w:t>
      </w:r>
      <w:r>
        <w:tab/>
        <w:t>Oakley, KS</w:t>
      </w:r>
      <w:r>
        <w:tab/>
        <w:t>2016 – 2018</w:t>
      </w:r>
    </w:p>
    <w:p w:rsidR="00FB6B37" w:rsidRDefault="00FB6B37" w:rsidP="00FB6B37">
      <w:pPr>
        <w:pStyle w:val="ListParagraph"/>
        <w:numPr>
          <w:ilvl w:val="0"/>
          <w:numId w:val="4"/>
        </w:numPr>
        <w:tabs>
          <w:tab w:val="left" w:pos="3240"/>
          <w:tab w:val="left" w:pos="6480"/>
          <w:tab w:val="right" w:pos="9360"/>
        </w:tabs>
      </w:pPr>
      <w:r w:rsidRPr="00FB6B37">
        <w:rPr>
          <w:i/>
        </w:rPr>
        <w:t>Cowboy</w:t>
      </w:r>
      <w:r>
        <w:tab/>
        <w:t>Pioneer Feedlot</w:t>
      </w:r>
      <w:r>
        <w:tab/>
        <w:t>Oakley, KS</w:t>
      </w:r>
      <w:r>
        <w:tab/>
        <w:t>2010 – 2012</w:t>
      </w:r>
    </w:p>
    <w:p w:rsidR="0052411B" w:rsidRDefault="00FB6B37" w:rsidP="00FB6B37">
      <w:pPr>
        <w:pStyle w:val="ListParagraph"/>
        <w:numPr>
          <w:ilvl w:val="0"/>
          <w:numId w:val="4"/>
        </w:numPr>
        <w:tabs>
          <w:tab w:val="left" w:pos="3240"/>
          <w:tab w:val="left" w:pos="6480"/>
          <w:tab w:val="right" w:pos="9360"/>
        </w:tabs>
      </w:pPr>
      <w:r w:rsidRPr="00FB6B37">
        <w:rPr>
          <w:i/>
        </w:rPr>
        <w:t>Sale Barn Laborer</w:t>
      </w:r>
      <w:r>
        <w:tab/>
        <w:t>Oakley Livestock Commission</w:t>
      </w:r>
      <w:r>
        <w:tab/>
        <w:t>Oakley, KS</w:t>
      </w:r>
      <w:r>
        <w:tab/>
        <w:t>2009 – 2014</w:t>
      </w:r>
    </w:p>
    <w:p w:rsidR="00FB6B37" w:rsidRDefault="00FB6B37" w:rsidP="00FB6B37">
      <w:pPr>
        <w:pStyle w:val="ListParagraph"/>
        <w:numPr>
          <w:ilvl w:val="0"/>
          <w:numId w:val="4"/>
        </w:numPr>
        <w:tabs>
          <w:tab w:val="left" w:pos="3240"/>
          <w:tab w:val="left" w:pos="6480"/>
          <w:tab w:val="right" w:pos="9360"/>
        </w:tabs>
      </w:pPr>
      <w:r w:rsidRPr="00FB6B37">
        <w:rPr>
          <w:i/>
        </w:rPr>
        <w:t>Farm Laborer</w:t>
      </w:r>
      <w:r>
        <w:tab/>
        <w:t>Cox Family Farms</w:t>
      </w:r>
      <w:r>
        <w:tab/>
        <w:t>Oakley, KS</w:t>
      </w:r>
      <w:r>
        <w:tab/>
        <w:t>1999 – 2018</w:t>
      </w:r>
    </w:p>
    <w:sectPr w:rsidR="00FB6B37" w:rsidSect="00FB6B37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22639"/>
    <w:multiLevelType w:val="hybridMultilevel"/>
    <w:tmpl w:val="34C01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0F2792"/>
    <w:multiLevelType w:val="hybridMultilevel"/>
    <w:tmpl w:val="98125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272A29"/>
    <w:multiLevelType w:val="hybridMultilevel"/>
    <w:tmpl w:val="4DC4C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1EE6605"/>
    <w:multiLevelType w:val="hybridMultilevel"/>
    <w:tmpl w:val="3A7AD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Njc0ByJLS1MDcyUdpeDU4uLM/DyQAqNaADNMpN4sAAAA"/>
  </w:docVars>
  <w:rsids>
    <w:rsidRoot w:val="00DE3A72"/>
    <w:rsid w:val="00522C52"/>
    <w:rsid w:val="0052411B"/>
    <w:rsid w:val="007E2073"/>
    <w:rsid w:val="007F4CF9"/>
    <w:rsid w:val="00DE3A72"/>
    <w:rsid w:val="00FB6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1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411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411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41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dcterms:created xsi:type="dcterms:W3CDTF">2018-06-08T13:12:00Z</dcterms:created>
  <dcterms:modified xsi:type="dcterms:W3CDTF">2018-06-11T18:44:00Z</dcterms:modified>
</cp:coreProperties>
</file>